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1B335" w14:textId="020DC9CE" w:rsidR="00932C10" w:rsidRDefault="008B22E8">
      <w:pPr>
        <w:rPr>
          <w:lang w:val="en-GB"/>
        </w:rPr>
      </w:pPr>
      <w:r>
        <w:rPr>
          <w:lang w:val="en-GB"/>
        </w:rPr>
        <w:t>Instruction on how to use the app:</w:t>
      </w:r>
    </w:p>
    <w:p w14:paraId="66038720" w14:textId="3063C5AC" w:rsidR="008B22E8" w:rsidRDefault="008B22E8">
      <w:pPr>
        <w:rPr>
          <w:lang w:val="en-GB"/>
        </w:rPr>
      </w:pPr>
    </w:p>
    <w:p w14:paraId="7EA3294D" w14:textId="7936A975" w:rsid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irst run xampp and click mysql.</w:t>
      </w:r>
    </w:p>
    <w:p w14:paraId="410FF739" w14:textId="1D3F8F06" w:rsid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Open laravel project in VS Code.</w:t>
      </w:r>
    </w:p>
    <w:p w14:paraId="2A5E9473" w14:textId="58EF7EAD" w:rsid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onnect laptop's wifi to phone hotspot</w:t>
      </w:r>
    </w:p>
    <w:p w14:paraId="5D21DDF3" w14:textId="76DB8E08" w:rsid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Run php artisan in the ipconfig of mobile hotspot</w:t>
      </w:r>
    </w:p>
    <w:p w14:paraId="5FE4CB48" w14:textId="4F927086" w:rsid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n new window open fluttre project.</w:t>
      </w:r>
    </w:p>
    <w:p w14:paraId="3FF392FB" w14:textId="5BD0AA77" w:rsidR="008B22E8" w:rsidRPr="008B22E8" w:rsidRDefault="008B22E8" w:rsidP="008B22E8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Run the main dart file.</w:t>
      </w:r>
    </w:p>
    <w:sectPr w:rsidR="008B22E8" w:rsidRPr="008B22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D34F8"/>
    <w:multiLevelType w:val="hybridMultilevel"/>
    <w:tmpl w:val="D292C0BA"/>
    <w:lvl w:ilvl="0" w:tplc="1466CE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798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sLQwNzI3NbWwMDVW0lEKTi0uzszPAykwrAUANYpUNiwAAAA="/>
  </w:docVars>
  <w:rsids>
    <w:rsidRoot w:val="008B22E8"/>
    <w:rsid w:val="002A3605"/>
    <w:rsid w:val="008B22E8"/>
    <w:rsid w:val="00932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1CEB6"/>
  <w15:chartTrackingRefBased/>
  <w15:docId w15:val="{9510E5ED-6219-4B8F-81EC-83061BDD0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herpa</dc:creator>
  <cp:keywords/>
  <dc:description/>
  <cp:lastModifiedBy>Samuel Sherpa</cp:lastModifiedBy>
  <cp:revision>1</cp:revision>
  <dcterms:created xsi:type="dcterms:W3CDTF">2022-04-27T05:11:00Z</dcterms:created>
  <dcterms:modified xsi:type="dcterms:W3CDTF">2022-04-27T05:14:00Z</dcterms:modified>
</cp:coreProperties>
</file>